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Ł. NR 1   do regulaminu konkursu </w:t>
      </w:r>
    </w:p>
    <w:p w:rsidR="004E2C5F" w:rsidRDefault="001929F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>
        <w:rPr>
          <w:rFonts w:ascii="Times New Roman" w:hAnsi="Times New Roman" w:cs="Times New Roman"/>
          <w:sz w:val="32"/>
          <w:szCs w:val="32"/>
        </w:rPr>
        <w:t>KARTA ZGŁOSZENI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uczestnictwa w Konkursie EKOLOGICZNA ZAGRODA 2019 r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. Dane właściciela/współwłaścicieli zgłaszanej zagrody: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mię, nazwisko)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położenia zagrody………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tuł prawny do zagrody………………………………………………………………………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zamieszkania ……………………………………………………………………………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e kontaktowe: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.   ……………………………        adres e-mail: 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…....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arakterysty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grod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4E2C5F" w:rsidRDefault="001929F9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grod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ospodarst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..</w:t>
      </w:r>
    </w:p>
    <w:p w:rsidR="004E2C5F" w:rsidRDefault="001929F9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odzaj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budow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……………………………………….</w:t>
      </w:r>
    </w:p>
    <w:p w:rsidR="004E2C5F" w:rsidRDefault="001929F9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ot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ieruchomośc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 ………………………………………………………………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. Oświadczenia właściciela/współwłaścicieli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Oświadczam że wyrażam zgodę na uczestnictwo w Powiatowym Konkursie „Ekologiczn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Zagroda 2019”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Oświadczam, że udostępnię zagrodę we wskazanym terminie Komisji Konkursowej, wraz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z  ni</w:t>
      </w:r>
      <w:r>
        <w:rPr>
          <w:rFonts w:ascii="Times New Roman" w:hAnsi="Times New Roman" w:cs="Times New Roman"/>
          <w:sz w:val="24"/>
          <w:szCs w:val="24"/>
        </w:rPr>
        <w:t>ezbędnymi dokumentami celem dokonania jej oceny.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</w:t>
      </w:r>
      <w:r>
        <w:rPr>
          <w:rFonts w:ascii="Times New Roman" w:hAnsi="Times New Roman" w:cs="Times New Roman"/>
          <w:sz w:val="24"/>
          <w:szCs w:val="24"/>
        </w:rPr>
        <w:t>rody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Oświadczam, że znany jest mi jest Regulamin Powiatowego Konkursu „Ekologiczna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Zagroda 2019” oraz że akceptuję wszystkie jego zapisy. 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czytelny podpis właściciela zagrody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Oświadczam,  że  zobowiązuję się do  uiszczenia należnego  podatku  od  wygranych  w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wysokości 10 % od wartości przyznanych nagród zgodnie z zapisami regulaminu konkursu Pkt. VI 3.a. i b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…………………………………………...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czytelny podpis właściciela zagrody</w:t>
      </w: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865" w:type="dxa"/>
        <w:tblInd w:w="123" w:type="dxa"/>
        <w:tblBorders>
          <w:top w:val="single" w:sz="4" w:space="0" w:color="000000"/>
        </w:tblBorders>
        <w:tblCellMar>
          <w:left w:w="70" w:type="dxa"/>
          <w:right w:w="70" w:type="dxa"/>
        </w:tblCellMar>
        <w:tblLook w:val="0000"/>
      </w:tblPr>
      <w:tblGrid>
        <w:gridCol w:w="8865"/>
      </w:tblGrid>
      <w:tr w:rsidR="004E2C5F">
        <w:trPr>
          <w:trHeight w:val="100"/>
        </w:trPr>
        <w:tc>
          <w:tcPr>
            <w:tcW w:w="8865" w:type="dxa"/>
            <w:tcBorders>
              <w:top w:val="single" w:sz="4" w:space="0" w:color="000000"/>
            </w:tcBorders>
            <w:shd w:val="clear" w:color="auto" w:fill="auto"/>
          </w:tcPr>
          <w:p w:rsidR="004E2C5F" w:rsidRDefault="004E2C5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E2C5F" w:rsidRDefault="004E2C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4E2C5F" w:rsidRDefault="001929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. Zgłoszenie przez Urząd Gminy do Etapu Powiatowego Konkursu „Ekologiczna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Zagroda 2019”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……………….  ………..        …………………………</w:t>
      </w:r>
    </w:p>
    <w:p w:rsidR="004E2C5F" w:rsidRDefault="001929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miejscowość,    data,            Podpis Wójta/Burmistrza</w:t>
      </w:r>
    </w:p>
    <w:p w:rsidR="004E2C5F" w:rsidRDefault="004E2C5F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tab/>
      </w:r>
      <w:r>
        <w:rPr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Oświadczenie</w:t>
      </w:r>
      <w:proofErr w:type="spellEnd"/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20"/>
          <w:szCs w:val="20"/>
        </w:rPr>
        <w:t>związk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</w:t>
      </w:r>
      <w:proofErr w:type="spellStart"/>
      <w:r>
        <w:rPr>
          <w:rFonts w:ascii="Times New Roman" w:hAnsi="Times New Roman" w:cs="Times New Roman"/>
          <w:sz w:val="20"/>
          <w:szCs w:val="20"/>
        </w:rPr>
        <w:t>udział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„</w:t>
      </w:r>
      <w:proofErr w:type="spellStart"/>
      <w:r>
        <w:rPr>
          <w:rFonts w:ascii="Times New Roman" w:hAnsi="Times New Roman" w:cs="Times New Roman"/>
          <w:sz w:val="20"/>
          <w:szCs w:val="20"/>
        </w:rPr>
        <w:t>Ekologicz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gro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9”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yraża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god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obow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ymienio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arc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głos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cel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prowad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</w:rPr>
        <w:t>Wyraża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zgod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ublikację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fotograf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ykon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dcz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zytacj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grod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raz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dcza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roczyst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ozda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agró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trakc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ożyne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owiatowych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Informacj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dl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uczestników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konkursu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„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Ekologiczn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Zagroda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2019r.”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Zgod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art. 13 </w:t>
      </w:r>
      <w:proofErr w:type="spellStart"/>
      <w:r>
        <w:rPr>
          <w:rFonts w:ascii="Times New Roman" w:hAnsi="Times New Roman" w:cs="Times New Roman"/>
          <w:sz w:val="20"/>
          <w:szCs w:val="20"/>
        </w:rPr>
        <w:t>Rozporządz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arlament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uropejski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ad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UE) 2016/679 z </w:t>
      </w:r>
      <w:proofErr w:type="spellStart"/>
      <w:r>
        <w:rPr>
          <w:rFonts w:ascii="Times New Roman" w:hAnsi="Times New Roman" w:cs="Times New Roman"/>
          <w:sz w:val="20"/>
          <w:szCs w:val="20"/>
        </w:rPr>
        <w:t>d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7 </w:t>
      </w:r>
      <w:proofErr w:type="spellStart"/>
      <w:r>
        <w:rPr>
          <w:rFonts w:ascii="Times New Roman" w:hAnsi="Times New Roman" w:cs="Times New Roman"/>
          <w:sz w:val="20"/>
          <w:szCs w:val="20"/>
        </w:rPr>
        <w:t>kwiet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6 r.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raw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chron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ó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fizycz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związk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z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i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</w:t>
      </w:r>
      <w:r>
        <w:rPr>
          <w:rFonts w:ascii="Times New Roman" w:hAnsi="Times New Roman" w:cs="Times New Roman"/>
          <w:sz w:val="20"/>
          <w:szCs w:val="20"/>
        </w:rPr>
        <w:t>obow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raw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wobodneg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pływ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tak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raz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chyleni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yrektyw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95/46/WE, (</w:t>
      </w:r>
      <w:proofErr w:type="spellStart"/>
      <w:r>
        <w:rPr>
          <w:rFonts w:ascii="Times New Roman" w:hAnsi="Times New Roman" w:cs="Times New Roman"/>
          <w:sz w:val="20"/>
          <w:szCs w:val="20"/>
        </w:rPr>
        <w:t>Dzienni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rzędow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n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uropejskiej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L 119, 4 </w:t>
      </w:r>
      <w:proofErr w:type="spellStart"/>
      <w:r>
        <w:rPr>
          <w:rFonts w:ascii="Times New Roman" w:hAnsi="Times New Roman" w:cs="Times New Roman"/>
          <w:sz w:val="20"/>
          <w:szCs w:val="20"/>
        </w:rPr>
        <w:t>maj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2016) </w:t>
      </w:r>
      <w:proofErr w:type="spellStart"/>
      <w:r>
        <w:rPr>
          <w:rFonts w:ascii="Times New Roman" w:hAnsi="Times New Roman" w:cs="Times New Roman"/>
          <w:sz w:val="20"/>
          <w:szCs w:val="20"/>
        </w:rPr>
        <w:t>informujem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że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</w:p>
    <w:p w:rsidR="004E2C5F" w:rsidRDefault="001929F9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dministratorem Pani/Pana danych osobowych staje się Starosta Częstochowski z siedzibą w Cz</w:t>
      </w:r>
      <w:r>
        <w:rPr>
          <w:rFonts w:ascii="Times New Roman" w:hAnsi="Times New Roman" w:cs="Times New Roman"/>
          <w:sz w:val="20"/>
          <w:szCs w:val="20"/>
        </w:rPr>
        <w:t>ęstochowie, ul. Jana III Sobieskiego 9, 42-217 Częstochowa. W sprawie przetwarzania swoich danych można również kontaktować się telefonicznie: 34 32-29-194 oraz pocztą elektroniczną: odpad@czestochowa.powiat.pl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e wszystkich sprawach związanych z przetwarz</w:t>
      </w:r>
      <w:r>
        <w:rPr>
          <w:rFonts w:ascii="Times New Roman" w:hAnsi="Times New Roman" w:cs="Times New Roman"/>
          <w:sz w:val="20"/>
          <w:szCs w:val="20"/>
        </w:rPr>
        <w:t>aniem Pana/Pani danych osobowych oraz z wykonywaniem praw przysługujących Panu/Pani na mocy Rozporządzenia może Pan/Pani kontaktować się z inspektorem ochrony danych w Starostwie Powiatowym w Częstochowie na adres: 42-217 Częstochowa, ul. Sobieskiego 9 lub</w:t>
      </w:r>
      <w:r>
        <w:rPr>
          <w:rFonts w:ascii="Times New Roman" w:hAnsi="Times New Roman" w:cs="Times New Roman"/>
          <w:sz w:val="20"/>
          <w:szCs w:val="20"/>
        </w:rPr>
        <w:t xml:space="preserve"> iod@czestochowa.powiat.pl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owierzone dane osobowe przetwarzane są w celu przeprowadzenia konkursu „Ekologiczna Zagroda 2019”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zetwarzanie Pani/Pana danych osobowych odbywa się na podstawie wyrażonej zgody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ne zamieszczone w formularzu zgłoszeniowym bę</w:t>
      </w:r>
      <w:r>
        <w:rPr>
          <w:rFonts w:ascii="Times New Roman" w:hAnsi="Times New Roman" w:cs="Times New Roman"/>
          <w:sz w:val="20"/>
          <w:szCs w:val="20"/>
        </w:rPr>
        <w:t>dą przekazane do Wojewódzkiego Funduszu Ochrony Środowiska i Gospodarki Wodnej w Katowicach. Dane nie będą przekazywane innym odbiorcom w rozumieniu przepisów Rozporządzenia. Fotografie dokumentujące wizytację zagrody oraz rozdanie nagród mogą być umieszcz</w:t>
      </w:r>
      <w:r>
        <w:rPr>
          <w:rFonts w:ascii="Times New Roman" w:hAnsi="Times New Roman" w:cs="Times New Roman"/>
          <w:sz w:val="20"/>
          <w:szCs w:val="20"/>
        </w:rPr>
        <w:t>ane na tablicach informacyjnych, w wydawnictwie „Częstochowskie Wieści Powiatowe”, na stronie internetowej Starostwa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ne osobowe przetwarzane na podstawie uzyskanej zgody będą przetwarzane przez okres trwania projektu „Ekologiczna Zagroda” dofinansowaneg</w:t>
      </w:r>
      <w:r>
        <w:rPr>
          <w:rFonts w:ascii="Times New Roman" w:hAnsi="Times New Roman" w:cs="Times New Roman"/>
          <w:sz w:val="20"/>
          <w:szCs w:val="20"/>
        </w:rPr>
        <w:t>o przez WFOŚ i GW w Katowicach lub do czasu wycofania zgody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Pan prawo dostępu do treści swoich danych, ich sprostowania, usunięcia, ograniczenia przetwarzania oraz prawo do wniesienia sprzeciwu wobec przetwarzania swoich danych osobowych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</w:t>
      </w:r>
      <w:r>
        <w:rPr>
          <w:rFonts w:ascii="Times New Roman" w:hAnsi="Times New Roman" w:cs="Times New Roman"/>
          <w:sz w:val="20"/>
          <w:szCs w:val="20"/>
        </w:rPr>
        <w:t>Pan prawo do wycofania niniejszej zgody na przetwarzanie swoich danych osobowych w dowolnym czasie. Wycofanie zgody nie wpływa na zgodność z prawem przetwarzania, którego dokonano na podstawie zgody przed jej wycofaniem.</w:t>
      </w:r>
    </w:p>
    <w:p w:rsidR="004E2C5F" w:rsidRDefault="001929F9">
      <w:pPr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 Pani/Pan prawo do wniesienia ska</w:t>
      </w:r>
      <w:r>
        <w:rPr>
          <w:rFonts w:ascii="Times New Roman" w:hAnsi="Times New Roman" w:cs="Times New Roman"/>
          <w:sz w:val="20"/>
          <w:szCs w:val="20"/>
        </w:rPr>
        <w:t>rgi do Urzędu Ochrony Danych Osobowych (ul. Stawki 2, 00-913 Warszawa) gdy uzna Pani/Pan, iż przetwarzanie jej/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>jego danych osobowych narusza przepisy Rozporządzenia.</w:t>
      </w:r>
    </w:p>
    <w:p w:rsidR="004E2C5F" w:rsidRDefault="001929F9">
      <w:pPr>
        <w:pStyle w:val="FirstParagraph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10.Podanie </w:t>
      </w:r>
      <w:proofErr w:type="spellStart"/>
      <w:r>
        <w:rPr>
          <w:rFonts w:ascii="Times New Roman" w:hAnsi="Times New Roman" w:cs="Times New Roman"/>
          <w:sz w:val="20"/>
          <w:szCs w:val="20"/>
        </w:rPr>
        <w:t>swoi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y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formularz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jest </w:t>
      </w:r>
      <w:proofErr w:type="spellStart"/>
      <w:r>
        <w:rPr>
          <w:rFonts w:ascii="Times New Roman" w:hAnsi="Times New Roman" w:cs="Times New Roman"/>
          <w:sz w:val="20"/>
          <w:szCs w:val="20"/>
        </w:rPr>
        <w:t>warunkie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uczestnictw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konkursie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1929F9">
      <w:pPr>
        <w:pStyle w:val="Tekstpodstawowy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1.Pani/</w:t>
      </w:r>
      <w:proofErr w:type="spellStart"/>
      <w:r>
        <w:rPr>
          <w:rFonts w:ascii="Times New Roman" w:hAnsi="Times New Roman" w:cs="Times New Roman"/>
          <w:sz w:val="20"/>
          <w:szCs w:val="20"/>
        </w:rPr>
        <w:t>Pan</w:t>
      </w:r>
      <w:r>
        <w:rPr>
          <w:rFonts w:ascii="Times New Roman" w:hAnsi="Times New Roman" w:cs="Times New Roman"/>
          <w:sz w:val="20"/>
          <w:szCs w:val="20"/>
        </w:rPr>
        <w:t>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an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sobow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ędą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zetwarzan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sposób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zautomatyzowan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w </w:t>
      </w:r>
      <w:proofErr w:type="spellStart"/>
      <w:r>
        <w:rPr>
          <w:rFonts w:ascii="Times New Roman" w:hAnsi="Times New Roman" w:cs="Times New Roman"/>
          <w:sz w:val="20"/>
          <w:szCs w:val="20"/>
        </w:rPr>
        <w:t>ty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ównież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 </w:t>
      </w:r>
      <w:proofErr w:type="spellStart"/>
      <w:r>
        <w:rPr>
          <w:rFonts w:ascii="Times New Roman" w:hAnsi="Times New Roman" w:cs="Times New Roman"/>
          <w:sz w:val="20"/>
          <w:szCs w:val="20"/>
        </w:rPr>
        <w:t>formi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rofilowania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4E2C5F" w:rsidRDefault="004E2C5F">
      <w:pPr>
        <w:jc w:val="both"/>
      </w:pPr>
    </w:p>
    <w:sectPr w:rsidR="004E2C5F" w:rsidSect="004E2C5F">
      <w:pgSz w:w="11906" w:h="16838"/>
      <w:pgMar w:top="426" w:right="1417" w:bottom="142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20B0604020202020204"/>
    <w:charset w:val="EE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5C2A46"/>
    <w:multiLevelType w:val="multilevel"/>
    <w:tmpl w:val="1334001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299F0687"/>
    <w:multiLevelType w:val="multilevel"/>
    <w:tmpl w:val="4B50B9C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44134B35"/>
    <w:multiLevelType w:val="multilevel"/>
    <w:tmpl w:val="0BDC3FF0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rsids>
    <w:rsidRoot w:val="004E2C5F"/>
    <w:rsid w:val="001929F9"/>
    <w:rsid w:val="004E2C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E2C5F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Heading2">
    <w:name w:val="Heading 2"/>
    <w:basedOn w:val="Normalny"/>
    <w:next w:val="Normalny"/>
    <w:link w:val="Nagwek2Znak"/>
    <w:uiPriority w:val="9"/>
    <w:unhideWhenUsed/>
    <w:qFormat/>
    <w:rsid w:val="006136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21318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basedOn w:val="Domylnaczcionkaakapitu"/>
    <w:link w:val="Tekstpodstawowy"/>
    <w:qFormat/>
    <w:rsid w:val="00370B45"/>
    <w:rPr>
      <w:rFonts w:eastAsiaTheme="minorHAnsi"/>
      <w:sz w:val="24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Heading2"/>
    <w:uiPriority w:val="9"/>
    <w:qFormat/>
    <w:rsid w:val="006136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istLabel1">
    <w:name w:val="ListLabel 1"/>
    <w:qFormat/>
    <w:rsid w:val="004E2C5F"/>
    <w:rPr>
      <w:rFonts w:ascii="Times New Roman" w:eastAsia="Calibri" w:hAnsi="Times New Roman" w:cs="Times New Roman"/>
      <w:sz w:val="24"/>
    </w:rPr>
  </w:style>
  <w:style w:type="character" w:customStyle="1" w:styleId="ListLabel2">
    <w:name w:val="ListLabel 2"/>
    <w:qFormat/>
    <w:rsid w:val="004E2C5F"/>
    <w:rPr>
      <w:rFonts w:cs="Courier New"/>
    </w:rPr>
  </w:style>
  <w:style w:type="character" w:customStyle="1" w:styleId="ListLabel3">
    <w:name w:val="ListLabel 3"/>
    <w:qFormat/>
    <w:rsid w:val="004E2C5F"/>
    <w:rPr>
      <w:rFonts w:cs="Courier New"/>
    </w:rPr>
  </w:style>
  <w:style w:type="character" w:customStyle="1" w:styleId="ListLabel4">
    <w:name w:val="ListLabel 4"/>
    <w:qFormat/>
    <w:rsid w:val="004E2C5F"/>
    <w:rPr>
      <w:rFonts w:cs="Courier New"/>
    </w:rPr>
  </w:style>
  <w:style w:type="paragraph" w:styleId="Nagwek">
    <w:name w:val="header"/>
    <w:basedOn w:val="Normalny"/>
    <w:next w:val="Tekstpodstawowy"/>
    <w:qFormat/>
    <w:rsid w:val="004E2C5F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link w:val="TekstpodstawowyZnak"/>
    <w:qFormat/>
    <w:rsid w:val="00370B45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styleId="Lista">
    <w:name w:val="List"/>
    <w:basedOn w:val="Tekstpodstawowy"/>
    <w:rsid w:val="004E2C5F"/>
    <w:rPr>
      <w:rFonts w:cs="Arial"/>
    </w:rPr>
  </w:style>
  <w:style w:type="paragraph" w:customStyle="1" w:styleId="Caption">
    <w:name w:val="Caption"/>
    <w:basedOn w:val="Normalny"/>
    <w:qFormat/>
    <w:rsid w:val="004E2C5F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E2C5F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12206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21318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Tekstpodstawowy"/>
    <w:next w:val="Tekstpodstawowy"/>
    <w:qFormat/>
    <w:rsid w:val="00370B4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F36CDA-2863-41BA-9ADD-9F62A717E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6</Words>
  <Characters>4898</Characters>
  <Application>Microsoft Office Word</Application>
  <DocSecurity>0</DocSecurity>
  <Lines>40</Lines>
  <Paragraphs>11</Paragraphs>
  <ScaleCrop>false</ScaleCrop>
  <Company>Microsoft</Company>
  <LinksUpToDate>false</LinksUpToDate>
  <CharactersWithSpaces>5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</dc:creator>
  <cp:lastModifiedBy>tomek</cp:lastModifiedBy>
  <cp:revision>2</cp:revision>
  <dcterms:created xsi:type="dcterms:W3CDTF">2019-04-24T12:10:00Z</dcterms:created>
  <dcterms:modified xsi:type="dcterms:W3CDTF">2019-04-24T12:1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